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532A" w:rsidRPr="007B5666" w:rsidRDefault="00FE532A" w:rsidP="00FE532A">
      <w:pPr>
        <w:pStyle w:val="Heading1"/>
        <w:rPr>
          <w:sz w:val="30"/>
          <w:szCs w:val="30"/>
        </w:rPr>
      </w:pPr>
      <w:bookmarkStart w:id="0" w:name="tik-tok-toe"/>
      <w:r w:rsidRPr="007B5666">
        <w:rPr>
          <w:sz w:val="30"/>
          <w:szCs w:val="30"/>
        </w:rPr>
        <w:t>Tik Tok Toe</w:t>
      </w:r>
    </w:p>
    <w:p w:rsidR="00753DD0" w:rsidRPr="007B5666" w:rsidRDefault="00753DD0" w:rsidP="00753DD0">
      <w:pPr>
        <w:pStyle w:val="BodyText"/>
        <w:rPr>
          <w:sz w:val="22"/>
          <w:szCs w:val="22"/>
        </w:rPr>
      </w:pPr>
      <w:r w:rsidRPr="007B5666">
        <w:rPr>
          <w:sz w:val="22"/>
          <w:szCs w:val="22"/>
        </w:rPr>
        <w:t>Tic-tac-toe (American English), noughts and crosses (Commonwealth English), or Xs and Os (Canadian or Irish English) is a paper-and-pencil game for two players who take turns marking the spaces in a three-by-three grid with X or O. The player who succeeds in placing three of their marks in a horizontal, vertical, or diagonal row is the winner. It is a solved game, with a forced draw assuming best play from both players.</w:t>
      </w:r>
    </w:p>
    <w:p w:rsidR="00FE532A" w:rsidRPr="007B5666" w:rsidRDefault="00BC4094" w:rsidP="00735B73">
      <w:pPr>
        <w:pStyle w:val="Heading2"/>
        <w:rPr>
          <w:sz w:val="24"/>
          <w:szCs w:val="24"/>
        </w:rPr>
      </w:pPr>
      <w:r w:rsidRPr="007B5666">
        <w:rPr>
          <w:sz w:val="24"/>
          <w:szCs w:val="24"/>
        </w:rPr>
        <w:t xml:space="preserve">How it </w:t>
      </w:r>
      <w:r w:rsidR="00BD321F" w:rsidRPr="007B5666">
        <w:rPr>
          <w:sz w:val="24"/>
          <w:szCs w:val="24"/>
        </w:rPr>
        <w:t>Works:</w:t>
      </w:r>
      <w:r w:rsidRPr="007B5666">
        <w:rPr>
          <w:sz w:val="24"/>
          <w:szCs w:val="24"/>
        </w:rPr>
        <w:t xml:space="preserve"> </w:t>
      </w:r>
    </w:p>
    <w:p w:rsidR="00BC4094" w:rsidRPr="007B5666" w:rsidRDefault="00BC4094" w:rsidP="00BC4094">
      <w:pPr>
        <w:pStyle w:val="BodyText"/>
        <w:rPr>
          <w:sz w:val="22"/>
          <w:szCs w:val="22"/>
        </w:rPr>
      </w:pPr>
      <w:r w:rsidRPr="007B5666">
        <w:rPr>
          <w:sz w:val="22"/>
          <w:szCs w:val="22"/>
        </w:rPr>
        <w:t xml:space="preserve">Game has two types of </w:t>
      </w:r>
      <w:r w:rsidR="00BD321F" w:rsidRPr="007B5666">
        <w:rPr>
          <w:sz w:val="22"/>
          <w:szCs w:val="22"/>
        </w:rPr>
        <w:t>plays,</w:t>
      </w:r>
      <w:r w:rsidRPr="007B5666">
        <w:rPr>
          <w:sz w:val="22"/>
          <w:szCs w:val="22"/>
        </w:rPr>
        <w:t xml:space="preserve"> you can player versus bot or you can play </w:t>
      </w:r>
      <w:r w:rsidR="00BD321F" w:rsidRPr="007B5666">
        <w:rPr>
          <w:sz w:val="22"/>
          <w:szCs w:val="22"/>
        </w:rPr>
        <w:t>against</w:t>
      </w:r>
      <w:r w:rsidRPr="007B5666">
        <w:rPr>
          <w:sz w:val="22"/>
          <w:szCs w:val="22"/>
        </w:rPr>
        <w:t xml:space="preserve"> another player if you want</w:t>
      </w:r>
    </w:p>
    <w:p w:rsidR="00735B73" w:rsidRPr="007B5666" w:rsidRDefault="00735B73" w:rsidP="00735B73">
      <w:pPr>
        <w:pStyle w:val="Heading2"/>
        <w:rPr>
          <w:sz w:val="24"/>
          <w:szCs w:val="24"/>
        </w:rPr>
      </w:pPr>
      <w:r w:rsidRPr="007B5666">
        <w:rPr>
          <w:sz w:val="24"/>
          <w:szCs w:val="24"/>
        </w:rPr>
        <w:t xml:space="preserve">Files descriptions: </w:t>
      </w:r>
    </w:p>
    <w:p w:rsidR="00FE532A" w:rsidRPr="007B5666" w:rsidRDefault="00FE532A" w:rsidP="00FE532A">
      <w:pPr>
        <w:pStyle w:val="BodyText"/>
        <w:rPr>
          <w:sz w:val="22"/>
          <w:szCs w:val="22"/>
        </w:rPr>
      </w:pPr>
      <w:r w:rsidRPr="007B5666">
        <w:rPr>
          <w:sz w:val="22"/>
          <w:szCs w:val="22"/>
        </w:rPr>
        <w:t xml:space="preserve">In this project you can see files as below: </w:t>
      </w:r>
    </w:p>
    <w:p w:rsidR="00FE532A" w:rsidRPr="007B5666" w:rsidRDefault="00FE532A" w:rsidP="00FE532A">
      <w:pPr>
        <w:pStyle w:val="BodyText"/>
        <w:rPr>
          <w:sz w:val="22"/>
          <w:szCs w:val="22"/>
        </w:rPr>
      </w:pPr>
      <w:r w:rsidRPr="007B5666">
        <w:rPr>
          <w:rStyle w:val="VerbatimChar"/>
          <w:sz w:val="22"/>
          <w:szCs w:val="22"/>
        </w:rPr>
        <w:t>Lobby.html</w:t>
      </w:r>
      <w:r w:rsidRPr="007B5666">
        <w:rPr>
          <w:sz w:val="22"/>
          <w:szCs w:val="22"/>
        </w:rPr>
        <w:br/>
        <w:t xml:space="preserve">this file is the start page of game and you can start game here. This web page contains 2 button that you can select to play versus bot or play against your friend </w:t>
      </w:r>
    </w:p>
    <w:p w:rsidR="00FE532A" w:rsidRPr="007B5666" w:rsidRDefault="00FE532A" w:rsidP="00FE532A">
      <w:pPr>
        <w:pStyle w:val="BodyText"/>
        <w:rPr>
          <w:sz w:val="22"/>
          <w:szCs w:val="22"/>
        </w:rPr>
      </w:pPr>
      <w:r w:rsidRPr="007B5666">
        <w:rPr>
          <w:rStyle w:val="VerbatimChar"/>
          <w:sz w:val="22"/>
          <w:szCs w:val="22"/>
        </w:rPr>
        <w:t>Index.html</w:t>
      </w:r>
      <w:r w:rsidRPr="007B5666">
        <w:rPr>
          <w:sz w:val="22"/>
          <w:szCs w:val="22"/>
        </w:rPr>
        <w:br/>
        <w:t xml:space="preserve">after start 2 player game at lobby.html web page this page will be started and you can play game with your friend </w:t>
      </w:r>
    </w:p>
    <w:p w:rsidR="00FE532A" w:rsidRPr="007B5666" w:rsidRDefault="00FE532A" w:rsidP="00FE532A">
      <w:pPr>
        <w:pStyle w:val="BodyText"/>
        <w:rPr>
          <w:sz w:val="22"/>
          <w:szCs w:val="22"/>
        </w:rPr>
      </w:pPr>
      <w:r w:rsidRPr="007B5666">
        <w:rPr>
          <w:rStyle w:val="VerbatimChar"/>
          <w:sz w:val="22"/>
          <w:szCs w:val="22"/>
        </w:rPr>
        <w:t>Game.html</w:t>
      </w:r>
      <w:r w:rsidRPr="007B5666">
        <w:rPr>
          <w:sz w:val="22"/>
          <w:szCs w:val="22"/>
        </w:rPr>
        <w:br/>
        <w:t xml:space="preserve">after start 1 player game at lobby.html web page this page will be started and you can play game against bot </w:t>
      </w:r>
    </w:p>
    <w:p w:rsidR="00735B73" w:rsidRPr="007B5666" w:rsidRDefault="00735B73" w:rsidP="004414A1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7B5666">
        <w:rPr>
          <w:rStyle w:val="VerbatimChar"/>
          <w:sz w:val="22"/>
          <w:szCs w:val="22"/>
        </w:rPr>
        <w:t>s</w:t>
      </w:r>
      <w:r w:rsidR="00FE532A" w:rsidRPr="007B5666">
        <w:rPr>
          <w:rStyle w:val="VerbatimChar"/>
          <w:sz w:val="22"/>
          <w:szCs w:val="22"/>
        </w:rPr>
        <w:t>tyles.css</w:t>
      </w:r>
      <w:r w:rsidR="00FE532A" w:rsidRPr="007B5666">
        <w:rPr>
          <w:sz w:val="22"/>
          <w:szCs w:val="22"/>
        </w:rPr>
        <w:br/>
      </w:r>
      <w:r w:rsidR="004414A1" w:rsidRPr="007B5666">
        <w:rPr>
          <w:sz w:val="22"/>
          <w:szCs w:val="22"/>
        </w:rPr>
        <w:t xml:space="preserve">css </w:t>
      </w:r>
      <w:r w:rsidRPr="007B5666">
        <w:rPr>
          <w:sz w:val="22"/>
          <w:szCs w:val="22"/>
        </w:rPr>
        <w:t>file for Game.html</w:t>
      </w:r>
    </w:p>
    <w:p w:rsidR="004414A1" w:rsidRPr="007B5666" w:rsidRDefault="00FE532A" w:rsidP="004414A1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7B5666">
        <w:rPr>
          <w:rStyle w:val="VerbatimChar"/>
          <w:sz w:val="22"/>
          <w:szCs w:val="22"/>
        </w:rPr>
        <w:t>styles1.css</w:t>
      </w:r>
      <w:r w:rsidR="00735B73" w:rsidRPr="007B5666">
        <w:rPr>
          <w:sz w:val="22"/>
          <w:szCs w:val="22"/>
        </w:rPr>
        <w:br/>
      </w:r>
      <w:r w:rsidR="004414A1" w:rsidRPr="007B5666">
        <w:rPr>
          <w:sz w:val="22"/>
          <w:szCs w:val="22"/>
        </w:rPr>
        <w:t>css file for index.html</w:t>
      </w:r>
    </w:p>
    <w:p w:rsidR="004414A1" w:rsidRPr="007B5666" w:rsidRDefault="00FE532A" w:rsidP="004414A1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7B5666">
        <w:rPr>
          <w:rStyle w:val="VerbatimChar"/>
          <w:sz w:val="22"/>
          <w:szCs w:val="22"/>
        </w:rPr>
        <w:t>lobby.css</w:t>
      </w:r>
      <w:r w:rsidR="00735B73" w:rsidRPr="007B5666">
        <w:rPr>
          <w:sz w:val="22"/>
          <w:szCs w:val="22"/>
        </w:rPr>
        <w:br/>
      </w:r>
      <w:r w:rsidR="004414A1" w:rsidRPr="007B5666">
        <w:rPr>
          <w:sz w:val="22"/>
          <w:szCs w:val="22"/>
        </w:rPr>
        <w:t>css file for lobby.html</w:t>
      </w:r>
    </w:p>
    <w:p w:rsidR="00735B73" w:rsidRPr="007B5666" w:rsidRDefault="00FE532A" w:rsidP="004414A1">
      <w:pPr>
        <w:pStyle w:val="BodyText"/>
        <w:numPr>
          <w:ilvl w:val="0"/>
          <w:numId w:val="1"/>
        </w:numPr>
        <w:rPr>
          <w:rStyle w:val="VerbatimChar"/>
          <w:rFonts w:asciiTheme="minorHAnsi" w:hAnsiTheme="minorHAnsi"/>
          <w:sz w:val="22"/>
          <w:szCs w:val="22"/>
        </w:rPr>
      </w:pPr>
      <w:r w:rsidRPr="007B5666">
        <w:rPr>
          <w:rStyle w:val="VerbatimChar"/>
          <w:sz w:val="22"/>
          <w:szCs w:val="22"/>
        </w:rPr>
        <w:t>script.js</w:t>
      </w:r>
      <w:r w:rsidRPr="007B5666">
        <w:rPr>
          <w:sz w:val="22"/>
          <w:szCs w:val="22"/>
        </w:rPr>
        <w:br/>
      </w:r>
      <w:r w:rsidR="004414A1" w:rsidRPr="007B5666">
        <w:rPr>
          <w:sz w:val="22"/>
          <w:szCs w:val="22"/>
        </w:rPr>
        <w:t>js file to handle</w:t>
      </w:r>
      <w:r w:rsidR="00490B09" w:rsidRPr="007B5666">
        <w:rPr>
          <w:sz w:val="22"/>
          <w:szCs w:val="22"/>
        </w:rPr>
        <w:t xml:space="preserve"> game</w:t>
      </w:r>
      <w:r w:rsidR="004414A1" w:rsidRPr="007B5666">
        <w:rPr>
          <w:sz w:val="22"/>
          <w:szCs w:val="22"/>
        </w:rPr>
        <w:t xml:space="preserve"> player against bot </w:t>
      </w:r>
    </w:p>
    <w:p w:rsidR="00FE532A" w:rsidRPr="007B5666" w:rsidRDefault="00FE532A" w:rsidP="00490B09">
      <w:pPr>
        <w:pStyle w:val="BodyText"/>
        <w:numPr>
          <w:ilvl w:val="0"/>
          <w:numId w:val="1"/>
        </w:numPr>
        <w:rPr>
          <w:sz w:val="22"/>
          <w:szCs w:val="22"/>
        </w:rPr>
      </w:pPr>
      <w:r w:rsidRPr="007B5666">
        <w:rPr>
          <w:rStyle w:val="VerbatimChar"/>
          <w:sz w:val="22"/>
          <w:szCs w:val="22"/>
        </w:rPr>
        <w:t>script1.js</w:t>
      </w:r>
      <w:r w:rsidRPr="007B5666">
        <w:rPr>
          <w:sz w:val="22"/>
          <w:szCs w:val="22"/>
        </w:rPr>
        <w:br/>
      </w:r>
      <w:r w:rsidR="004414A1" w:rsidRPr="007B5666">
        <w:rPr>
          <w:sz w:val="22"/>
          <w:szCs w:val="22"/>
        </w:rPr>
        <w:t>js file to handle player against another player</w:t>
      </w:r>
    </w:p>
    <w:p w:rsidR="00735B73" w:rsidRPr="007B5666" w:rsidRDefault="00FE532A" w:rsidP="00FE532A">
      <w:pPr>
        <w:pStyle w:val="BodyText"/>
        <w:rPr>
          <w:sz w:val="22"/>
          <w:szCs w:val="22"/>
        </w:rPr>
      </w:pPr>
      <w:r w:rsidRPr="007B5666">
        <w:rPr>
          <w:sz w:val="22"/>
          <w:szCs w:val="22"/>
        </w:rPr>
        <w:t xml:space="preserve">– describe file content and function contents </w:t>
      </w:r>
    </w:p>
    <w:p w:rsidR="00735B73" w:rsidRPr="007B5666" w:rsidRDefault="00FE532A" w:rsidP="00FE532A">
      <w:pPr>
        <w:pStyle w:val="BodyText"/>
        <w:rPr>
          <w:sz w:val="22"/>
          <w:szCs w:val="22"/>
        </w:rPr>
      </w:pPr>
      <w:r w:rsidRPr="007B5666">
        <w:rPr>
          <w:sz w:val="22"/>
          <w:szCs w:val="22"/>
        </w:rPr>
        <w:t xml:space="preserve">- Constants </w:t>
      </w:r>
    </w:p>
    <w:p w:rsidR="00810108" w:rsidRPr="007B5666" w:rsidRDefault="00FE532A" w:rsidP="00810108">
      <w:pPr>
        <w:pStyle w:val="Heading2"/>
        <w:rPr>
          <w:sz w:val="24"/>
          <w:szCs w:val="24"/>
        </w:rPr>
      </w:pPr>
      <w:r w:rsidRPr="007B5666">
        <w:rPr>
          <w:rStyle w:val="VerbatimChar"/>
          <w:sz w:val="24"/>
          <w:szCs w:val="24"/>
        </w:rPr>
        <w:lastRenderedPageBreak/>
        <w:t>const X_CLASS</w:t>
      </w:r>
      <w:r w:rsidRPr="007B5666">
        <w:rPr>
          <w:sz w:val="24"/>
          <w:szCs w:val="24"/>
        </w:rPr>
        <w:t xml:space="preserve"> </w:t>
      </w:r>
    </w:p>
    <w:p w:rsidR="00810108" w:rsidRPr="007B5666" w:rsidRDefault="007B5666" w:rsidP="00810108">
      <w:pPr>
        <w:pStyle w:val="BodyText"/>
        <w:ind w:firstLine="720"/>
        <w:rPr>
          <w:rStyle w:val="VerbatimChar"/>
          <w:rFonts w:eastAsiaTheme="majorEastAsia" w:cstheme="majorBidi"/>
          <w:color w:val="2E74B5" w:themeColor="accent1" w:themeShade="BF"/>
        </w:rPr>
      </w:pPr>
      <w:r w:rsidRPr="007B5666">
        <w:rPr>
          <w:sz w:val="22"/>
          <w:szCs w:val="22"/>
        </w:rPr>
        <w:t>Represents</w:t>
      </w:r>
      <w:r w:rsidR="00FE532A" w:rsidRPr="007B5666">
        <w:rPr>
          <w:sz w:val="22"/>
          <w:szCs w:val="22"/>
        </w:rPr>
        <w:t xml:space="preserve"> X flag in game as first player</w:t>
      </w:r>
      <w:r w:rsidR="00FE532A" w:rsidRPr="007B5666">
        <w:rPr>
          <w:sz w:val="22"/>
          <w:szCs w:val="22"/>
        </w:rPr>
        <w:br/>
      </w:r>
      <w:r w:rsidR="00FE532A" w:rsidRPr="007B5666">
        <w:rPr>
          <w:rStyle w:val="VerbatimChar"/>
          <w:rFonts w:eastAsiaTheme="majorEastAsia" w:cstheme="majorBidi"/>
          <w:color w:val="2E74B5" w:themeColor="accent1" w:themeShade="BF"/>
        </w:rPr>
        <w:t xml:space="preserve">const CIRCLE_CLASS </w:t>
      </w:r>
    </w:p>
    <w:p w:rsidR="00810108" w:rsidRPr="007B5666" w:rsidRDefault="007B5666" w:rsidP="00810108">
      <w:pPr>
        <w:pStyle w:val="BodyText"/>
        <w:ind w:left="720"/>
        <w:rPr>
          <w:sz w:val="22"/>
          <w:szCs w:val="22"/>
        </w:rPr>
      </w:pPr>
      <w:r w:rsidRPr="007B5666">
        <w:rPr>
          <w:sz w:val="22"/>
          <w:szCs w:val="22"/>
        </w:rPr>
        <w:t>Represents</w:t>
      </w:r>
      <w:r w:rsidR="00FE532A" w:rsidRPr="007B5666">
        <w:rPr>
          <w:sz w:val="22"/>
          <w:szCs w:val="22"/>
        </w:rPr>
        <w:t xml:space="preserve"> </w:t>
      </w:r>
      <w:r w:rsidR="00810108" w:rsidRPr="007B5666">
        <w:rPr>
          <w:sz w:val="22"/>
          <w:szCs w:val="22"/>
        </w:rPr>
        <w:t>O flag in game as second player</w:t>
      </w:r>
    </w:p>
    <w:p w:rsidR="00810108" w:rsidRPr="007B5666" w:rsidRDefault="00FE532A" w:rsidP="00810108">
      <w:pPr>
        <w:pStyle w:val="Heading2"/>
        <w:rPr>
          <w:rStyle w:val="VerbatimChar"/>
          <w:sz w:val="24"/>
          <w:szCs w:val="24"/>
        </w:rPr>
      </w:pPr>
      <w:r w:rsidRPr="007B5666">
        <w:rPr>
          <w:rStyle w:val="VerbatimChar"/>
          <w:sz w:val="24"/>
          <w:szCs w:val="24"/>
        </w:rPr>
        <w:t xml:space="preserve">const WINNING_COMBINATION </w:t>
      </w:r>
    </w:p>
    <w:p w:rsidR="00810108" w:rsidRPr="007B5666" w:rsidRDefault="007B5666" w:rsidP="00810108">
      <w:pPr>
        <w:pStyle w:val="BodyText"/>
        <w:ind w:firstLine="720"/>
        <w:rPr>
          <w:rStyle w:val="VerbatimChar"/>
          <w:sz w:val="22"/>
          <w:szCs w:val="22"/>
        </w:rPr>
      </w:pPr>
      <w:r w:rsidRPr="007B5666">
        <w:rPr>
          <w:sz w:val="22"/>
          <w:szCs w:val="22"/>
        </w:rPr>
        <w:t>Represent</w:t>
      </w:r>
      <w:r w:rsidR="00FE532A" w:rsidRPr="007B5666">
        <w:rPr>
          <w:sz w:val="22"/>
          <w:szCs w:val="22"/>
        </w:rPr>
        <w:t xml:space="preserve"> all winning options in game</w:t>
      </w:r>
      <w:r w:rsidR="00FE532A" w:rsidRPr="007B5666">
        <w:rPr>
          <w:sz w:val="22"/>
          <w:szCs w:val="22"/>
        </w:rPr>
        <w:br/>
      </w:r>
    </w:p>
    <w:p w:rsidR="00BC6FBC" w:rsidRPr="007B5666" w:rsidRDefault="00FE532A" w:rsidP="00BC6FBC">
      <w:pPr>
        <w:pStyle w:val="Heading2"/>
        <w:rPr>
          <w:rStyle w:val="VerbatimChar"/>
          <w:sz w:val="24"/>
          <w:szCs w:val="24"/>
        </w:rPr>
      </w:pPr>
      <w:r w:rsidRPr="007B5666">
        <w:rPr>
          <w:rStyle w:val="VerbatimChar"/>
          <w:sz w:val="24"/>
          <w:szCs w:val="24"/>
        </w:rPr>
        <w:t>const cellElements = document.querySelectorAll('[data-cell]');</w:t>
      </w:r>
    </w:p>
    <w:p w:rsidR="00BC6FBC" w:rsidRPr="007B5666" w:rsidRDefault="00BC6FBC" w:rsidP="00BC6FBC">
      <w:pPr>
        <w:pStyle w:val="SourceCode"/>
        <w:ind w:firstLine="720"/>
        <w:rPr>
          <w:rStyle w:val="VerbatimChar"/>
          <w:sz w:val="20"/>
          <w:szCs w:val="20"/>
        </w:rPr>
      </w:pPr>
      <w:r w:rsidRPr="007B5666">
        <w:rPr>
          <w:rStyle w:val="VerbatimChar"/>
          <w:sz w:val="20"/>
          <w:szCs w:val="20"/>
        </w:rPr>
        <w:t>Represent all game cells you can see while playing</w:t>
      </w:r>
    </w:p>
    <w:p w:rsidR="00BC6FBC" w:rsidRPr="007B5666" w:rsidRDefault="00FE532A" w:rsidP="007B5666">
      <w:pPr>
        <w:pStyle w:val="Heading2"/>
        <w:rPr>
          <w:rStyle w:val="VerbatimChar"/>
          <w:sz w:val="24"/>
          <w:szCs w:val="24"/>
        </w:rPr>
      </w:pPr>
      <w:r w:rsidRPr="007B5666">
        <w:rPr>
          <w:rStyle w:val="VerbatimChar"/>
          <w:sz w:val="24"/>
          <w:szCs w:val="24"/>
        </w:rPr>
        <w:t>const board = document.getElementById('board');</w:t>
      </w:r>
    </w:p>
    <w:p w:rsidR="00BC6FBC" w:rsidRPr="007B5666" w:rsidRDefault="00BC6FBC" w:rsidP="00BC6FBC">
      <w:pPr>
        <w:pStyle w:val="SourceCode"/>
        <w:ind w:firstLine="720"/>
        <w:rPr>
          <w:rStyle w:val="VerbatimChar"/>
          <w:sz w:val="20"/>
          <w:szCs w:val="20"/>
        </w:rPr>
      </w:pPr>
      <w:r w:rsidRPr="007B5666">
        <w:rPr>
          <w:rStyle w:val="VerbatimChar"/>
          <w:sz w:val="20"/>
          <w:szCs w:val="20"/>
        </w:rPr>
        <w:t>Represent game board. (</w:t>
      </w:r>
      <w:r w:rsidRPr="007B5666">
        <w:rPr>
          <w:sz w:val="20"/>
          <w:szCs w:val="20"/>
        </w:rPr>
        <w:t>&lt;div class="board" id="board"&gt;</w:t>
      </w:r>
      <w:r w:rsidRPr="007B5666">
        <w:rPr>
          <w:rStyle w:val="VerbatimChar"/>
          <w:sz w:val="20"/>
          <w:szCs w:val="20"/>
        </w:rPr>
        <w:t>)</w:t>
      </w:r>
    </w:p>
    <w:p w:rsidR="007B5666" w:rsidRPr="007B5666" w:rsidRDefault="00FE532A" w:rsidP="007B5666">
      <w:pPr>
        <w:pStyle w:val="Heading2"/>
        <w:rPr>
          <w:rStyle w:val="VerbatimChar"/>
          <w:sz w:val="20"/>
          <w:szCs w:val="20"/>
        </w:rPr>
      </w:pPr>
      <w:r w:rsidRPr="007B5666">
        <w:rPr>
          <w:rStyle w:val="VerbatimChar"/>
          <w:sz w:val="20"/>
          <w:szCs w:val="20"/>
        </w:rPr>
        <w:t>const winningMessageElement = document.getElementById('winningMessage');</w:t>
      </w:r>
    </w:p>
    <w:p w:rsidR="007B5666" w:rsidRPr="007B5666" w:rsidRDefault="007B5666" w:rsidP="007B5666">
      <w:pPr>
        <w:pStyle w:val="SourceCode"/>
        <w:ind w:left="720"/>
        <w:rPr>
          <w:rStyle w:val="VerbatimChar"/>
          <w:sz w:val="20"/>
          <w:szCs w:val="20"/>
        </w:rPr>
      </w:pPr>
      <w:r w:rsidRPr="007B5666">
        <w:rPr>
          <w:rStyle w:val="VerbatimChar"/>
          <w:sz w:val="20"/>
          <w:szCs w:val="20"/>
        </w:rPr>
        <w:t>winningMessageElement elements will be used to display  win message to player</w:t>
      </w:r>
    </w:p>
    <w:p w:rsidR="007B5666" w:rsidRDefault="00FE532A" w:rsidP="007B5666">
      <w:pPr>
        <w:pStyle w:val="SourceCode"/>
        <w:ind w:firstLine="720"/>
        <w:rPr>
          <w:rStyle w:val="Heading2Char"/>
          <w:sz w:val="24"/>
          <w:szCs w:val="24"/>
        </w:rPr>
      </w:pPr>
      <w:r w:rsidRPr="007B5666">
        <w:rPr>
          <w:sz w:val="20"/>
          <w:szCs w:val="20"/>
        </w:rPr>
        <w:br/>
      </w:r>
      <w:r w:rsidRPr="007B5666">
        <w:rPr>
          <w:rStyle w:val="Heading2Char"/>
          <w:sz w:val="24"/>
          <w:szCs w:val="24"/>
        </w:rPr>
        <w:t>const winningMessageTextElement = document.querySelector('[data-winning-message-text]');</w:t>
      </w:r>
    </w:p>
    <w:p w:rsidR="007B5666" w:rsidRDefault="007B5666" w:rsidP="007B5666">
      <w:pPr>
        <w:pStyle w:val="SourceCode"/>
        <w:ind w:left="720"/>
        <w:rPr>
          <w:rStyle w:val="VerbatimChar"/>
          <w:sz w:val="20"/>
          <w:szCs w:val="20"/>
        </w:rPr>
      </w:pPr>
      <w:r w:rsidRPr="007B5666">
        <w:rPr>
          <w:rStyle w:val="VerbatimChar"/>
          <w:sz w:val="20"/>
          <w:szCs w:val="20"/>
        </w:rPr>
        <w:t>winningMessageTextElement</w:t>
      </w:r>
      <w:r>
        <w:rPr>
          <w:rStyle w:val="VerbatimChar"/>
          <w:sz w:val="20"/>
          <w:szCs w:val="20"/>
        </w:rPr>
        <w:t xml:space="preserve"> is inter tag inside  </w:t>
      </w:r>
      <w:r w:rsidRPr="007B5666">
        <w:rPr>
          <w:rStyle w:val="VerbatimChar"/>
          <w:sz w:val="20"/>
          <w:szCs w:val="20"/>
        </w:rPr>
        <w:t>winningMessageElement</w:t>
      </w:r>
      <w:r>
        <w:rPr>
          <w:rStyle w:val="VerbatimChar"/>
          <w:sz w:val="20"/>
          <w:szCs w:val="20"/>
        </w:rPr>
        <w:t xml:space="preserve"> to </w:t>
      </w:r>
    </w:p>
    <w:p w:rsidR="00F71C63" w:rsidRDefault="007B5666" w:rsidP="007B5666">
      <w:pPr>
        <w:pStyle w:val="SourceCode"/>
        <w:ind w:left="720"/>
        <w:rPr>
          <w:rStyle w:val="VerbatimChar"/>
        </w:rPr>
      </w:pPr>
      <w:r>
        <w:rPr>
          <w:rStyle w:val="VerbatimChar"/>
          <w:sz w:val="20"/>
          <w:szCs w:val="20"/>
        </w:rPr>
        <w:t>display winning message</w:t>
      </w:r>
    </w:p>
    <w:p w:rsidR="00F71C63" w:rsidRDefault="00FE532A" w:rsidP="00F71C63">
      <w:pPr>
        <w:pStyle w:val="SourceCode"/>
        <w:rPr>
          <w:rStyle w:val="Heading2Char"/>
          <w:sz w:val="24"/>
          <w:szCs w:val="24"/>
        </w:rPr>
      </w:pPr>
      <w:r w:rsidRPr="007B5666">
        <w:rPr>
          <w:rStyle w:val="Heading2Char"/>
          <w:sz w:val="24"/>
          <w:szCs w:val="24"/>
        </w:rPr>
        <w:t>const restartButton = document.getElementById('restartButton');</w:t>
      </w:r>
    </w:p>
    <w:p w:rsidR="00796950" w:rsidRDefault="00F71C63" w:rsidP="00F71C63">
      <w:pPr>
        <w:pStyle w:val="SourceCode"/>
        <w:ind w:left="720"/>
        <w:rPr>
          <w:rStyle w:val="VerbatimChar"/>
          <w:sz w:val="20"/>
          <w:szCs w:val="20"/>
        </w:rPr>
      </w:pPr>
      <w:r w:rsidRPr="00F71C63">
        <w:rPr>
          <w:rStyle w:val="VerbatimChar"/>
          <w:sz w:val="20"/>
          <w:szCs w:val="20"/>
        </w:rPr>
        <w:t>player can use it to restart game</w:t>
      </w:r>
    </w:p>
    <w:p w:rsidR="00796950" w:rsidRDefault="00796950" w:rsidP="00796950">
      <w:pPr>
        <w:pStyle w:val="SourceCode"/>
        <w:rPr>
          <w:rStyle w:val="Heading2Char"/>
          <w:sz w:val="24"/>
          <w:szCs w:val="24"/>
        </w:rPr>
      </w:pPr>
      <w:r w:rsidRPr="00796950">
        <w:rPr>
          <w:rStyle w:val="Heading2Char"/>
          <w:sz w:val="24"/>
          <w:szCs w:val="24"/>
        </w:rPr>
        <w:t>let circleTurn;</w:t>
      </w:r>
    </w:p>
    <w:p w:rsidR="00796950" w:rsidRPr="000A13E4" w:rsidRDefault="00796950" w:rsidP="000A13E4">
      <w:pPr>
        <w:pStyle w:val="SourceCode"/>
        <w:ind w:left="720"/>
        <w:rPr>
          <w:rStyle w:val="VerbatimChar"/>
          <w:sz w:val="20"/>
          <w:szCs w:val="20"/>
        </w:rPr>
      </w:pPr>
      <w:r w:rsidRPr="000A13E4">
        <w:rPr>
          <w:rStyle w:val="VerbatimChar"/>
          <w:sz w:val="20"/>
          <w:szCs w:val="20"/>
        </w:rPr>
        <w:t>variable that indicates it is  O turn  or not</w:t>
      </w:r>
    </w:p>
    <w:p w:rsidR="000A13E4" w:rsidRDefault="000A13E4" w:rsidP="000A13E4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  <w:r w:rsidRPr="000A13E4"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  <w:t>function startGame()</w:t>
      </w:r>
    </w:p>
    <w:p w:rsidR="000A13E4" w:rsidRDefault="000A13E4" w:rsidP="000A13E4">
      <w:pPr>
        <w:pStyle w:val="SourceCode"/>
        <w:ind w:left="720"/>
        <w:rPr>
          <w:rStyle w:val="VerbatimChar"/>
          <w:sz w:val="20"/>
          <w:szCs w:val="20"/>
        </w:rPr>
      </w:pPr>
      <w:r w:rsidRPr="000A13E4">
        <w:rPr>
          <w:rStyle w:val="VerbatimChar"/>
          <w:sz w:val="20"/>
          <w:szCs w:val="20"/>
        </w:rPr>
        <w:t xml:space="preserve">startGame create scene and clear previuos  game data and make scene ready to </w:t>
      </w:r>
    </w:p>
    <w:p w:rsidR="000A13E4" w:rsidRPr="000A13E4" w:rsidRDefault="000A13E4" w:rsidP="000A13E4">
      <w:pPr>
        <w:pStyle w:val="SourceCode"/>
        <w:ind w:left="720"/>
        <w:rPr>
          <w:rStyle w:val="VerbatimChar"/>
          <w:sz w:val="20"/>
          <w:szCs w:val="20"/>
        </w:rPr>
      </w:pPr>
      <w:r w:rsidRPr="000A13E4">
        <w:rPr>
          <w:rStyle w:val="VerbatimChar"/>
          <w:sz w:val="20"/>
          <w:szCs w:val="20"/>
        </w:rPr>
        <w:t>play</w:t>
      </w:r>
    </w:p>
    <w:p w:rsidR="004B0A86" w:rsidRPr="00DC6311" w:rsidRDefault="004B0A86" w:rsidP="004B0A86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  <w:r w:rsidRPr="00DC6311"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  <w:t>function handleClick(e)</w:t>
      </w:r>
    </w:p>
    <w:p w:rsidR="004B0A86" w:rsidRDefault="004B0A86" w:rsidP="004B0A86">
      <w:pPr>
        <w:pStyle w:val="SourceCode"/>
        <w:ind w:left="720"/>
        <w:rPr>
          <w:sz w:val="20"/>
          <w:szCs w:val="20"/>
        </w:rPr>
      </w:pPr>
      <w:r>
        <w:rPr>
          <w:sz w:val="20"/>
          <w:szCs w:val="20"/>
        </w:rPr>
        <w:t>indicate which cell clicked, it alsa determine cell is empty or not and determines with type of signs (O or X) should be placed in it</w:t>
      </w:r>
    </w:p>
    <w:p w:rsidR="00F671B1" w:rsidRPr="00576D0D" w:rsidRDefault="00F671B1" w:rsidP="00F671B1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  <w:r w:rsidRPr="00576D0D"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  <w:t>function bothandle()</w:t>
      </w:r>
    </w:p>
    <w:p w:rsidR="00F671B1" w:rsidRDefault="00F671B1" w:rsidP="00F671B1">
      <w:pPr>
        <w:pStyle w:val="SourceCode"/>
        <w:ind w:left="720"/>
        <w:rPr>
          <w:sz w:val="20"/>
          <w:szCs w:val="20"/>
        </w:rPr>
      </w:pPr>
      <w:r>
        <w:rPr>
          <w:sz w:val="20"/>
          <w:szCs w:val="20"/>
        </w:rPr>
        <w:t>if player starts a game versus bot bothandle function plays as bot player and will fill the empty cell to win against player</w:t>
      </w:r>
    </w:p>
    <w:p w:rsidR="00C268AB" w:rsidRDefault="00C268AB">
      <w:pPr>
        <w:rPr>
          <w:rFonts w:ascii="Consolas" w:hAnsi="Consolas"/>
          <w:sz w:val="20"/>
          <w:szCs w:val="20"/>
        </w:rPr>
      </w:pPr>
      <w:r>
        <w:rPr>
          <w:sz w:val="20"/>
          <w:szCs w:val="20"/>
        </w:rPr>
        <w:br w:type="page"/>
      </w:r>
    </w:p>
    <w:p w:rsidR="00C268AB" w:rsidRPr="00F671B1" w:rsidRDefault="00C268AB" w:rsidP="00F671B1">
      <w:pPr>
        <w:pStyle w:val="SourceCode"/>
        <w:ind w:left="720"/>
        <w:rPr>
          <w:sz w:val="20"/>
          <w:szCs w:val="20"/>
        </w:rPr>
      </w:pPr>
    </w:p>
    <w:p w:rsidR="00C268AB" w:rsidRPr="00576D0D" w:rsidRDefault="00C268AB" w:rsidP="00C268AB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  <w:r w:rsidRPr="00576D0D"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  <w:t>function endGame(draw, calss)</w:t>
      </w:r>
    </w:p>
    <w:p w:rsidR="00C268AB" w:rsidRDefault="00C268AB" w:rsidP="00C268AB">
      <w:pPr>
        <w:pStyle w:val="SourceCode"/>
        <w:rPr>
          <w:sz w:val="20"/>
          <w:szCs w:val="20"/>
        </w:rPr>
      </w:pPr>
      <w:r>
        <w:rPr>
          <w:sz w:val="20"/>
          <w:szCs w:val="20"/>
        </w:rPr>
        <w:tab/>
        <w:t>when game finishes , game  will have three  conditions :</w:t>
      </w:r>
    </w:p>
    <w:p w:rsidR="00C268AB" w:rsidRDefault="00C268AB" w:rsidP="00C268AB">
      <w:pPr>
        <w:pStyle w:val="SourceCode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You Win</w:t>
      </w:r>
    </w:p>
    <w:p w:rsidR="00C268AB" w:rsidRDefault="00C268AB" w:rsidP="00C268AB">
      <w:pPr>
        <w:pStyle w:val="SourceCode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Draw</w:t>
      </w:r>
    </w:p>
    <w:p w:rsidR="00C268AB" w:rsidRDefault="00C268AB" w:rsidP="00C268AB">
      <w:pPr>
        <w:pStyle w:val="SourceCode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Bot Loose</w:t>
      </w:r>
    </w:p>
    <w:p w:rsidR="00C268AB" w:rsidRDefault="00576D0D" w:rsidP="00C268AB">
      <w:pPr>
        <w:pStyle w:val="SourceCode"/>
        <w:ind w:left="720"/>
        <w:rPr>
          <w:sz w:val="20"/>
          <w:szCs w:val="20"/>
        </w:rPr>
      </w:pPr>
      <w:r>
        <w:rPr>
          <w:sz w:val="20"/>
          <w:szCs w:val="20"/>
        </w:rPr>
        <w:t>endG</w:t>
      </w:r>
      <w:r w:rsidR="00C268AB">
        <w:rPr>
          <w:sz w:val="20"/>
          <w:szCs w:val="20"/>
        </w:rPr>
        <w:t>ame function determine which message should display at the game webpage</w:t>
      </w:r>
    </w:p>
    <w:p w:rsidR="00576D0D" w:rsidRDefault="00576D0D" w:rsidP="00576D0D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  <w:r w:rsidRPr="00576D0D"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  <w:t>function swapTurns()</w:t>
      </w:r>
    </w:p>
    <w:p w:rsidR="00576D0D" w:rsidRDefault="00576D0D" w:rsidP="00576D0D">
      <w:pPr>
        <w:pStyle w:val="SourceCode"/>
        <w:ind w:left="720"/>
        <w:rPr>
          <w:sz w:val="20"/>
          <w:szCs w:val="20"/>
        </w:rPr>
      </w:pPr>
      <w:r w:rsidRPr="00576D0D">
        <w:rPr>
          <w:sz w:val="20"/>
          <w:szCs w:val="20"/>
        </w:rPr>
        <w:t>this function swap palyers from O to X and X to O</w:t>
      </w:r>
    </w:p>
    <w:p w:rsidR="00576D0D" w:rsidRPr="00C75F6A" w:rsidRDefault="00576D0D" w:rsidP="00576D0D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  <w:r w:rsidRPr="00C75F6A"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  <w:t>function checkWin(currentClass)</w:t>
      </w:r>
    </w:p>
    <w:p w:rsidR="00576D0D" w:rsidRDefault="00576D0D" w:rsidP="00576D0D">
      <w:pPr>
        <w:pStyle w:val="SourceCode"/>
        <w:ind w:left="720"/>
        <w:rPr>
          <w:sz w:val="20"/>
          <w:szCs w:val="20"/>
        </w:rPr>
      </w:pPr>
      <w:r>
        <w:rPr>
          <w:sz w:val="20"/>
          <w:szCs w:val="20"/>
        </w:rPr>
        <w:t>after any moves checkWin function will check if any of players winn the game or not</w:t>
      </w:r>
    </w:p>
    <w:p w:rsidR="00C75F6A" w:rsidRDefault="00C75F6A" w:rsidP="00C75F6A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  <w:r w:rsidRPr="00C75F6A"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  <w:t>function isDraw()</w:t>
      </w:r>
    </w:p>
    <w:p w:rsidR="0081257A" w:rsidRDefault="00B15E9E" w:rsidP="00B15E9E">
      <w:pPr>
        <w:pStyle w:val="SourceCode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after any moves isDraw function will check the game will be draw or not , if </w:t>
      </w:r>
    </w:p>
    <w:p w:rsidR="00C75F6A" w:rsidRDefault="00B15E9E" w:rsidP="00B15E9E">
      <w:pPr>
        <w:pStyle w:val="SourceCode"/>
        <w:ind w:left="720"/>
        <w:rPr>
          <w:sz w:val="20"/>
          <w:szCs w:val="20"/>
        </w:rPr>
      </w:pPr>
      <w:r>
        <w:rPr>
          <w:sz w:val="20"/>
          <w:szCs w:val="20"/>
        </w:rPr>
        <w:t>game is draw the corresponding message will be displayed</w:t>
      </w:r>
    </w:p>
    <w:p w:rsidR="00B15E9E" w:rsidRPr="00C75F6A" w:rsidRDefault="00B15E9E" w:rsidP="00B15E9E">
      <w:pPr>
        <w:pStyle w:val="SourceCode"/>
        <w:rPr>
          <w:rFonts w:asciiTheme="majorHAnsi" w:eastAsiaTheme="majorEastAsia" w:hAnsiTheme="majorHAnsi" w:cstheme="majorBidi"/>
          <w:color w:val="2E74B5" w:themeColor="accent1" w:themeShade="BF"/>
          <w:sz w:val="24"/>
          <w:szCs w:val="24"/>
        </w:rPr>
      </w:pPr>
    </w:p>
    <w:p w:rsidR="00846435" w:rsidRDefault="00846435">
      <w:pPr>
        <w:rPr>
          <w:rFonts w:ascii="Consolas" w:hAnsi="Consolas"/>
          <w:sz w:val="20"/>
          <w:szCs w:val="20"/>
        </w:rPr>
      </w:pPr>
      <w:r>
        <w:rPr>
          <w:sz w:val="20"/>
          <w:szCs w:val="20"/>
        </w:rPr>
        <w:br w:type="page"/>
      </w:r>
    </w:p>
    <w:p w:rsidR="00C75F6A" w:rsidRPr="00576D0D" w:rsidRDefault="00C75F6A" w:rsidP="00C75F6A">
      <w:pPr>
        <w:pStyle w:val="SourceCode"/>
        <w:rPr>
          <w:sz w:val="20"/>
          <w:szCs w:val="20"/>
        </w:rPr>
      </w:pPr>
    </w:p>
    <w:p w:rsidR="00FD4098" w:rsidRDefault="00576D0D" w:rsidP="00576D0D">
      <w:pPr>
        <w:pStyle w:val="SourceCode"/>
        <w:rPr>
          <w:sz w:val="20"/>
          <w:szCs w:val="20"/>
        </w:rPr>
      </w:pPr>
      <w:r>
        <w:rPr>
          <w:sz w:val="20"/>
          <w:szCs w:val="20"/>
        </w:rPr>
        <w:tab/>
      </w:r>
    </w:p>
    <w:p w:rsidR="00FD4098" w:rsidRPr="00FD4098" w:rsidRDefault="00FD4098" w:rsidP="00FD4098">
      <w:pPr>
        <w:pStyle w:val="SourceCode"/>
        <w:rPr>
          <w:sz w:val="20"/>
          <w:szCs w:val="20"/>
        </w:rPr>
      </w:pPr>
    </w:p>
    <w:p w:rsidR="00FD4098" w:rsidRDefault="00FD4098" w:rsidP="00FD4098">
      <w:pPr>
        <w:pStyle w:val="BodyText"/>
        <w:rPr>
          <w:rFonts w:ascii="Consolas" w:hAnsi="Consolas"/>
        </w:rPr>
      </w:pPr>
      <w:r>
        <w:br w:type="page"/>
      </w:r>
    </w:p>
    <w:p w:rsidR="00FD4098" w:rsidRDefault="00FD4098" w:rsidP="00FD4098">
      <w:pPr>
        <w:pStyle w:val="BodyText"/>
        <w:rPr>
          <w:rFonts w:ascii="Consolas" w:hAnsi="Consolas"/>
        </w:rPr>
      </w:pPr>
      <w:bookmarkStart w:id="1" w:name="_GoBack"/>
      <w:bookmarkEnd w:id="1"/>
      <w:r>
        <w:lastRenderedPageBreak/>
        <w:br w:type="page"/>
      </w:r>
    </w:p>
    <w:p w:rsidR="00FD4098" w:rsidRPr="00FD4098" w:rsidRDefault="00FD4098" w:rsidP="00FD4098">
      <w:pPr>
        <w:pStyle w:val="SourceCode"/>
        <w:rPr>
          <w:sz w:val="20"/>
          <w:szCs w:val="20"/>
        </w:rPr>
      </w:pPr>
      <w:r w:rsidRPr="00FD4098">
        <w:rPr>
          <w:sz w:val="20"/>
          <w:szCs w:val="20"/>
        </w:rPr>
        <w:lastRenderedPageBreak/>
        <w:t>Here's a summary of the Tic Tac Toe project:</w:t>
      </w:r>
    </w:p>
    <w:p w:rsidR="00FD4098" w:rsidRPr="00FD4098" w:rsidRDefault="00FD4098" w:rsidP="00FD4098">
      <w:pPr>
        <w:pStyle w:val="SourceCode"/>
        <w:rPr>
          <w:sz w:val="20"/>
          <w:szCs w:val="20"/>
        </w:rPr>
      </w:pPr>
    </w:p>
    <w:bookmarkEnd w:id="0"/>
    <w:p w:rsidR="00DE0DC0" w:rsidRPr="00DE0DC0" w:rsidRDefault="00DE0DC0" w:rsidP="00DE0DC0">
      <w:pPr>
        <w:pStyle w:val="SourceCode"/>
        <w:rPr>
          <w:rStyle w:val="VerbatimChar"/>
          <w:sz w:val="20"/>
          <w:szCs w:val="20"/>
        </w:rPr>
      </w:pPr>
    </w:p>
    <w:sectPr w:rsidR="00DE0DC0" w:rsidRPr="00DE0D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002A2" w:rsidRDefault="00A002A2" w:rsidP="00DE0DC0">
      <w:pPr>
        <w:spacing w:after="0" w:line="240" w:lineRule="auto"/>
      </w:pPr>
      <w:r>
        <w:separator/>
      </w:r>
    </w:p>
  </w:endnote>
  <w:endnote w:type="continuationSeparator" w:id="0">
    <w:p w:rsidR="00A002A2" w:rsidRDefault="00A002A2" w:rsidP="00DE0D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002A2" w:rsidRDefault="00A002A2" w:rsidP="00DE0DC0">
      <w:pPr>
        <w:spacing w:after="0" w:line="240" w:lineRule="auto"/>
      </w:pPr>
      <w:r>
        <w:separator/>
      </w:r>
    </w:p>
  </w:footnote>
  <w:footnote w:type="continuationSeparator" w:id="0">
    <w:p w:rsidR="00A002A2" w:rsidRDefault="00A002A2" w:rsidP="00DE0D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15D2195"/>
    <w:multiLevelType w:val="hybridMultilevel"/>
    <w:tmpl w:val="D0A28EFE"/>
    <w:lvl w:ilvl="0" w:tplc="3840580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76B37163"/>
    <w:multiLevelType w:val="hybridMultilevel"/>
    <w:tmpl w:val="AFA85726"/>
    <w:lvl w:ilvl="0" w:tplc="9C7265B8">
      <w:start w:val="1"/>
      <w:numFmt w:val="decimal"/>
      <w:lvlText w:val="%1-"/>
      <w:lvlJc w:val="left"/>
      <w:pPr>
        <w:ind w:left="72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628EC"/>
    <w:rsid w:val="000044AB"/>
    <w:rsid w:val="00053654"/>
    <w:rsid w:val="000A13E4"/>
    <w:rsid w:val="004414A1"/>
    <w:rsid w:val="00490B09"/>
    <w:rsid w:val="004B0A86"/>
    <w:rsid w:val="00576D0D"/>
    <w:rsid w:val="006F21DF"/>
    <w:rsid w:val="00735B73"/>
    <w:rsid w:val="00753DD0"/>
    <w:rsid w:val="00796950"/>
    <w:rsid w:val="007B5666"/>
    <w:rsid w:val="00810108"/>
    <w:rsid w:val="0081257A"/>
    <w:rsid w:val="00846435"/>
    <w:rsid w:val="008B2ABE"/>
    <w:rsid w:val="00A002A2"/>
    <w:rsid w:val="00B15E9E"/>
    <w:rsid w:val="00B81963"/>
    <w:rsid w:val="00BC4094"/>
    <w:rsid w:val="00BC6FBC"/>
    <w:rsid w:val="00BD321F"/>
    <w:rsid w:val="00C268AB"/>
    <w:rsid w:val="00C75F6A"/>
    <w:rsid w:val="00CA2F76"/>
    <w:rsid w:val="00CB657D"/>
    <w:rsid w:val="00D628EC"/>
    <w:rsid w:val="00DC6311"/>
    <w:rsid w:val="00DE0DC0"/>
    <w:rsid w:val="00EA1104"/>
    <w:rsid w:val="00EA6B03"/>
    <w:rsid w:val="00EE7844"/>
    <w:rsid w:val="00F31F46"/>
    <w:rsid w:val="00F671B1"/>
    <w:rsid w:val="00F71C63"/>
    <w:rsid w:val="00FD4098"/>
    <w:rsid w:val="00FE5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38068F-2FAB-4959-A124-007A2BE41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E532A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5B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532A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FE532A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E532A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E532A"/>
  </w:style>
  <w:style w:type="character" w:customStyle="1" w:styleId="VerbatimChar">
    <w:name w:val="Verbatim Char"/>
    <w:basedOn w:val="DefaultParagraphFont"/>
    <w:link w:val="SourceCode"/>
    <w:rsid w:val="00FE532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E532A"/>
    <w:pPr>
      <w:wordWrap w:val="0"/>
      <w:spacing w:after="200" w:line="240" w:lineRule="auto"/>
    </w:pPr>
    <w:rPr>
      <w:rFonts w:ascii="Consolas" w:hAnsi="Consolas"/>
    </w:rPr>
  </w:style>
  <w:style w:type="character" w:customStyle="1" w:styleId="Heading2Char">
    <w:name w:val="Heading 2 Char"/>
    <w:basedOn w:val="DefaultParagraphFont"/>
    <w:link w:val="Heading2"/>
    <w:uiPriority w:val="9"/>
    <w:rsid w:val="00735B7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E0D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DC0"/>
  </w:style>
  <w:style w:type="paragraph" w:styleId="Footer">
    <w:name w:val="footer"/>
    <w:basedOn w:val="Normal"/>
    <w:link w:val="FooterChar"/>
    <w:uiPriority w:val="99"/>
    <w:unhideWhenUsed/>
    <w:rsid w:val="00DE0D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D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48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94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2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2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69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0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26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96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3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0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5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9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1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41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4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09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4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7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9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8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1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16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5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7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1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4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2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20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6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9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7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9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2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5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29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9</cp:revision>
  <dcterms:created xsi:type="dcterms:W3CDTF">2024-05-19T12:41:00Z</dcterms:created>
  <dcterms:modified xsi:type="dcterms:W3CDTF">2024-05-19T14:03:00Z</dcterms:modified>
</cp:coreProperties>
</file>